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806E5E" w14:textId="2DD1017F" w:rsidR="00C20DAB" w:rsidRDefault="00DA1C49">
      <w:pPr>
        <w:spacing w:before="96"/>
        <w:ind w:left="599"/>
      </w:pPr>
      <w:r>
        <w:t xml:space="preserve"> </w:t>
      </w:r>
      <w:r w:rsidR="00F61FA0">
        <w:rPr>
          <w:noProof/>
        </w:rPr>
        <w:drawing>
          <wp:inline distT="0" distB="0" distL="0" distR="0" wp14:anchorId="52F7AC01" wp14:editId="028E87D2">
            <wp:extent cx="5629275" cy="13144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29275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16BC40" w14:textId="77777777" w:rsidR="00C20DAB" w:rsidRDefault="00C20DAB">
      <w:pPr>
        <w:spacing w:before="13" w:line="240" w:lineRule="exact"/>
        <w:rPr>
          <w:sz w:val="24"/>
          <w:szCs w:val="24"/>
        </w:rPr>
      </w:pPr>
    </w:p>
    <w:p w14:paraId="1040D49F" w14:textId="733CC5CA" w:rsidR="00C20DAB" w:rsidRPr="008A36C7" w:rsidRDefault="00F61FA0" w:rsidP="00AC3BF9">
      <w:pPr>
        <w:jc w:val="center"/>
        <w:rPr>
          <w:sz w:val="28"/>
          <w:szCs w:val="28"/>
        </w:rPr>
      </w:pPr>
      <w:r w:rsidRPr="008A36C7">
        <w:rPr>
          <w:sz w:val="28"/>
          <w:szCs w:val="28"/>
        </w:rPr>
        <w:t>MEE</w:t>
      </w:r>
      <w:r w:rsidRPr="008A36C7">
        <w:rPr>
          <w:spacing w:val="2"/>
          <w:sz w:val="28"/>
          <w:szCs w:val="28"/>
        </w:rPr>
        <w:t>T</w:t>
      </w:r>
      <w:r w:rsidRPr="008A36C7">
        <w:rPr>
          <w:spacing w:val="-3"/>
          <w:sz w:val="28"/>
          <w:szCs w:val="28"/>
        </w:rPr>
        <w:t>I</w:t>
      </w:r>
      <w:r w:rsidRPr="008A36C7">
        <w:rPr>
          <w:sz w:val="28"/>
          <w:szCs w:val="28"/>
        </w:rPr>
        <w:t>NG</w:t>
      </w:r>
      <w:r w:rsidRPr="008A36C7">
        <w:rPr>
          <w:spacing w:val="-11"/>
          <w:sz w:val="28"/>
          <w:szCs w:val="28"/>
        </w:rPr>
        <w:t xml:space="preserve"> AGENDA</w:t>
      </w:r>
    </w:p>
    <w:p w14:paraId="2229847F" w14:textId="77777777" w:rsidR="00C20DAB" w:rsidRPr="008A36C7" w:rsidRDefault="00F61FA0" w:rsidP="00AC3BF9">
      <w:pPr>
        <w:ind w:left="2776" w:right="2304"/>
        <w:jc w:val="center"/>
        <w:rPr>
          <w:b/>
          <w:bCs/>
          <w:sz w:val="28"/>
          <w:szCs w:val="28"/>
        </w:rPr>
      </w:pPr>
      <w:r w:rsidRPr="008A36C7">
        <w:rPr>
          <w:b/>
          <w:bCs/>
          <w:sz w:val="28"/>
          <w:szCs w:val="28"/>
        </w:rPr>
        <w:t>Pi</w:t>
      </w:r>
      <w:r w:rsidRPr="008A36C7">
        <w:rPr>
          <w:b/>
          <w:bCs/>
          <w:spacing w:val="2"/>
          <w:sz w:val="28"/>
          <w:szCs w:val="28"/>
        </w:rPr>
        <w:t>n</w:t>
      </w:r>
      <w:r w:rsidRPr="008A36C7">
        <w:rPr>
          <w:b/>
          <w:bCs/>
          <w:sz w:val="28"/>
          <w:szCs w:val="28"/>
        </w:rPr>
        <w:t>e</w:t>
      </w:r>
      <w:r w:rsidRPr="008A36C7">
        <w:rPr>
          <w:b/>
          <w:bCs/>
          <w:spacing w:val="-6"/>
          <w:sz w:val="28"/>
          <w:szCs w:val="28"/>
        </w:rPr>
        <w:t xml:space="preserve"> </w:t>
      </w:r>
      <w:r w:rsidRPr="008A36C7">
        <w:rPr>
          <w:b/>
          <w:bCs/>
          <w:spacing w:val="3"/>
          <w:sz w:val="28"/>
          <w:szCs w:val="28"/>
        </w:rPr>
        <w:t>M</w:t>
      </w:r>
      <w:r w:rsidRPr="008A36C7">
        <w:rPr>
          <w:b/>
          <w:bCs/>
          <w:sz w:val="28"/>
          <w:szCs w:val="28"/>
        </w:rPr>
        <w:t>e</w:t>
      </w:r>
      <w:r w:rsidRPr="008A36C7">
        <w:rPr>
          <w:b/>
          <w:bCs/>
          <w:spacing w:val="-3"/>
          <w:sz w:val="28"/>
          <w:szCs w:val="28"/>
        </w:rPr>
        <w:t>a</w:t>
      </w:r>
      <w:r w:rsidRPr="008A36C7">
        <w:rPr>
          <w:b/>
          <w:bCs/>
          <w:sz w:val="28"/>
          <w:szCs w:val="28"/>
        </w:rPr>
        <w:t>dow</w:t>
      </w:r>
      <w:r w:rsidRPr="008A36C7">
        <w:rPr>
          <w:b/>
          <w:bCs/>
          <w:spacing w:val="-8"/>
          <w:sz w:val="28"/>
          <w:szCs w:val="28"/>
        </w:rPr>
        <w:t xml:space="preserve"> </w:t>
      </w:r>
      <w:r w:rsidRPr="008A36C7">
        <w:rPr>
          <w:b/>
          <w:bCs/>
          <w:sz w:val="28"/>
          <w:szCs w:val="28"/>
        </w:rPr>
        <w:t>Ranch</w:t>
      </w:r>
      <w:r w:rsidRPr="008A36C7">
        <w:rPr>
          <w:b/>
          <w:bCs/>
          <w:spacing w:val="-6"/>
          <w:sz w:val="28"/>
          <w:szCs w:val="28"/>
        </w:rPr>
        <w:t xml:space="preserve"> </w:t>
      </w:r>
      <w:proofErr w:type="gramStart"/>
      <w:r w:rsidRPr="008A36C7">
        <w:rPr>
          <w:b/>
          <w:bCs/>
          <w:sz w:val="28"/>
          <w:szCs w:val="28"/>
        </w:rPr>
        <w:t>Home</w:t>
      </w:r>
      <w:r w:rsidRPr="008A36C7">
        <w:rPr>
          <w:b/>
          <w:bCs/>
          <w:spacing w:val="-4"/>
          <w:sz w:val="28"/>
          <w:szCs w:val="28"/>
        </w:rPr>
        <w:t xml:space="preserve"> </w:t>
      </w:r>
      <w:r w:rsidRPr="008A36C7">
        <w:rPr>
          <w:b/>
          <w:bCs/>
          <w:sz w:val="28"/>
          <w:szCs w:val="28"/>
        </w:rPr>
        <w:t>Ow</w:t>
      </w:r>
      <w:r w:rsidRPr="008A36C7">
        <w:rPr>
          <w:b/>
          <w:bCs/>
          <w:spacing w:val="-2"/>
          <w:sz w:val="28"/>
          <w:szCs w:val="28"/>
        </w:rPr>
        <w:t>n</w:t>
      </w:r>
      <w:r w:rsidRPr="008A36C7">
        <w:rPr>
          <w:b/>
          <w:bCs/>
          <w:sz w:val="28"/>
          <w:szCs w:val="28"/>
        </w:rPr>
        <w:t>ers</w:t>
      </w:r>
      <w:proofErr w:type="gramEnd"/>
      <w:r w:rsidRPr="008A36C7">
        <w:rPr>
          <w:b/>
          <w:bCs/>
          <w:sz w:val="28"/>
          <w:szCs w:val="28"/>
        </w:rPr>
        <w:t xml:space="preserve"> Association</w:t>
      </w:r>
    </w:p>
    <w:p w14:paraId="2DCCC079" w14:textId="6955B8CA" w:rsidR="00C20DAB" w:rsidRPr="008A36C7" w:rsidRDefault="005E0BB4" w:rsidP="00AC3BF9">
      <w:pPr>
        <w:spacing w:before="6" w:line="240" w:lineRule="exact"/>
        <w:jc w:val="center"/>
        <w:rPr>
          <w:sz w:val="28"/>
          <w:szCs w:val="28"/>
        </w:rPr>
      </w:pPr>
      <w:r>
        <w:rPr>
          <w:sz w:val="28"/>
          <w:szCs w:val="28"/>
        </w:rPr>
        <w:t>January</w:t>
      </w:r>
      <w:r w:rsidR="002265FC">
        <w:rPr>
          <w:sz w:val="28"/>
          <w:szCs w:val="28"/>
        </w:rPr>
        <w:t xml:space="preserve"> </w:t>
      </w:r>
      <w:r>
        <w:rPr>
          <w:sz w:val="28"/>
          <w:szCs w:val="28"/>
        </w:rPr>
        <w:t>18</w:t>
      </w:r>
      <w:r w:rsidR="004C109A">
        <w:rPr>
          <w:sz w:val="28"/>
          <w:szCs w:val="28"/>
        </w:rPr>
        <w:t>,</w:t>
      </w:r>
      <w:r w:rsidR="00BE053E" w:rsidRPr="008A36C7">
        <w:rPr>
          <w:sz w:val="28"/>
          <w:szCs w:val="28"/>
        </w:rPr>
        <w:t xml:space="preserve"> 202</w:t>
      </w:r>
      <w:r>
        <w:rPr>
          <w:sz w:val="28"/>
          <w:szCs w:val="28"/>
        </w:rPr>
        <w:t>2</w:t>
      </w:r>
    </w:p>
    <w:p w14:paraId="6C37698A" w14:textId="673E3F2E" w:rsidR="00C20DAB" w:rsidRPr="008A36C7" w:rsidRDefault="00F61FA0">
      <w:pPr>
        <w:spacing w:before="28"/>
        <w:ind w:left="100" w:rightChars="100" w:right="200"/>
        <w:rPr>
          <w:color w:val="222222"/>
          <w:sz w:val="24"/>
          <w:szCs w:val="24"/>
          <w:shd w:val="clear" w:color="auto" w:fill="FFFFFF"/>
        </w:rPr>
      </w:pPr>
      <w:r w:rsidRPr="008A36C7">
        <w:rPr>
          <w:spacing w:val="-2"/>
          <w:sz w:val="24"/>
          <w:szCs w:val="24"/>
        </w:rPr>
        <w:t>L</w:t>
      </w:r>
      <w:r w:rsidRPr="008A36C7">
        <w:rPr>
          <w:sz w:val="24"/>
          <w:szCs w:val="24"/>
        </w:rPr>
        <w:t>o</w:t>
      </w:r>
      <w:r w:rsidRPr="008A36C7">
        <w:rPr>
          <w:spacing w:val="2"/>
          <w:sz w:val="24"/>
          <w:szCs w:val="24"/>
        </w:rPr>
        <w:t>c</w:t>
      </w:r>
      <w:r w:rsidRPr="008A36C7">
        <w:rPr>
          <w:sz w:val="24"/>
          <w:szCs w:val="24"/>
        </w:rPr>
        <w:t xml:space="preserve">ation:  </w:t>
      </w:r>
      <w:r w:rsidR="00E1262D">
        <w:rPr>
          <w:b/>
          <w:bCs/>
          <w:color w:val="222222"/>
          <w:sz w:val="24"/>
          <w:szCs w:val="24"/>
          <w:shd w:val="clear" w:color="auto" w:fill="FFFFFF"/>
        </w:rPr>
        <w:t>Zoom</w:t>
      </w:r>
      <w:r w:rsidR="005E0BB4">
        <w:rPr>
          <w:b/>
          <w:bCs/>
          <w:color w:val="222222"/>
          <w:sz w:val="24"/>
          <w:szCs w:val="24"/>
          <w:shd w:val="clear" w:color="auto" w:fill="FFFFFF"/>
        </w:rPr>
        <w:t xml:space="preserve"> Meeting</w:t>
      </w:r>
    </w:p>
    <w:p w14:paraId="31E8A600" w14:textId="48C84A88" w:rsidR="007023A2" w:rsidRPr="00544CB7" w:rsidRDefault="00F61FA0" w:rsidP="00544CB7">
      <w:pPr>
        <w:spacing w:line="260" w:lineRule="exact"/>
        <w:ind w:left="100"/>
        <w:rPr>
          <w:position w:val="-1"/>
          <w:sz w:val="24"/>
          <w:szCs w:val="24"/>
        </w:rPr>
      </w:pPr>
      <w:r w:rsidRPr="008A36C7">
        <w:rPr>
          <w:position w:val="-1"/>
          <w:sz w:val="24"/>
          <w:szCs w:val="24"/>
        </w:rPr>
        <w:t>St</w:t>
      </w:r>
      <w:r w:rsidRPr="008A36C7">
        <w:rPr>
          <w:spacing w:val="2"/>
          <w:position w:val="-1"/>
          <w:sz w:val="24"/>
          <w:szCs w:val="24"/>
        </w:rPr>
        <w:t>a</w:t>
      </w:r>
      <w:r w:rsidRPr="008A36C7">
        <w:rPr>
          <w:position w:val="-1"/>
          <w:sz w:val="24"/>
          <w:szCs w:val="24"/>
        </w:rPr>
        <w:t>rt</w:t>
      </w:r>
      <w:r w:rsidRPr="008A36C7">
        <w:rPr>
          <w:spacing w:val="-7"/>
          <w:position w:val="-1"/>
          <w:sz w:val="24"/>
          <w:szCs w:val="24"/>
        </w:rPr>
        <w:t xml:space="preserve"> </w:t>
      </w:r>
      <w:r w:rsidRPr="008A36C7">
        <w:rPr>
          <w:spacing w:val="2"/>
          <w:position w:val="-1"/>
          <w:sz w:val="24"/>
          <w:szCs w:val="24"/>
        </w:rPr>
        <w:t>T</w:t>
      </w:r>
      <w:r w:rsidRPr="008A36C7">
        <w:rPr>
          <w:position w:val="-1"/>
          <w:sz w:val="24"/>
          <w:szCs w:val="24"/>
        </w:rPr>
        <w:t>ime</w:t>
      </w:r>
      <w:r w:rsidRPr="008A36C7">
        <w:rPr>
          <w:spacing w:val="-5"/>
          <w:position w:val="-1"/>
          <w:sz w:val="24"/>
          <w:szCs w:val="24"/>
        </w:rPr>
        <w:t xml:space="preserve"> 6</w:t>
      </w:r>
      <w:r w:rsidRPr="008A36C7">
        <w:rPr>
          <w:position w:val="-1"/>
          <w:sz w:val="24"/>
          <w:szCs w:val="24"/>
        </w:rPr>
        <w:t>:30</w:t>
      </w:r>
      <w:r w:rsidRPr="008A36C7">
        <w:rPr>
          <w:spacing w:val="-4"/>
          <w:position w:val="-1"/>
          <w:sz w:val="24"/>
          <w:szCs w:val="24"/>
        </w:rPr>
        <w:t xml:space="preserve"> </w:t>
      </w:r>
      <w:r w:rsidRPr="008A36C7">
        <w:rPr>
          <w:position w:val="-1"/>
          <w:sz w:val="24"/>
          <w:szCs w:val="24"/>
        </w:rPr>
        <w:t>pm</w:t>
      </w:r>
    </w:p>
    <w:p w14:paraId="180BD59F" w14:textId="59F77E5E" w:rsidR="00706C3F" w:rsidRDefault="00706C3F" w:rsidP="0075393F">
      <w:pPr>
        <w:pStyle w:val="ListParagraph1"/>
        <w:numPr>
          <w:ilvl w:val="0"/>
          <w:numId w:val="2"/>
        </w:numPr>
        <w:spacing w:before="28" w:after="0" w:line="240" w:lineRule="auto"/>
        <w:rPr>
          <w:sz w:val="24"/>
          <w:szCs w:val="24"/>
        </w:rPr>
      </w:pPr>
      <w:r>
        <w:rPr>
          <w:sz w:val="24"/>
          <w:szCs w:val="24"/>
        </w:rPr>
        <w:t>Welcome New Board Members</w:t>
      </w:r>
    </w:p>
    <w:p w14:paraId="058FE6CB" w14:textId="6937AD9A" w:rsidR="00205E6B" w:rsidRPr="007276EA" w:rsidRDefault="00205E6B" w:rsidP="0075393F">
      <w:pPr>
        <w:pStyle w:val="ListParagraph1"/>
        <w:numPr>
          <w:ilvl w:val="0"/>
          <w:numId w:val="2"/>
        </w:numPr>
        <w:spacing w:before="28" w:after="0" w:line="240" w:lineRule="auto"/>
        <w:rPr>
          <w:sz w:val="24"/>
          <w:szCs w:val="24"/>
        </w:rPr>
      </w:pPr>
      <w:r w:rsidRPr="007276EA">
        <w:rPr>
          <w:sz w:val="24"/>
          <w:szCs w:val="24"/>
        </w:rPr>
        <w:t xml:space="preserve">Review and approval of minutes for Board Meeting </w:t>
      </w:r>
      <w:r w:rsidR="002265FC">
        <w:rPr>
          <w:sz w:val="24"/>
          <w:szCs w:val="24"/>
        </w:rPr>
        <w:t>November 9</w:t>
      </w:r>
      <w:r w:rsidRPr="007276EA">
        <w:rPr>
          <w:sz w:val="24"/>
          <w:szCs w:val="24"/>
        </w:rPr>
        <w:t>, 2021</w:t>
      </w:r>
    </w:p>
    <w:p w14:paraId="3F178A0E" w14:textId="0E8D2265" w:rsidR="003D4F79" w:rsidRPr="00065033" w:rsidRDefault="00F61FA0" w:rsidP="00B32C26">
      <w:pPr>
        <w:pStyle w:val="ListParagraph1"/>
        <w:numPr>
          <w:ilvl w:val="0"/>
          <w:numId w:val="2"/>
        </w:numPr>
        <w:spacing w:before="28" w:line="260" w:lineRule="exact"/>
        <w:rPr>
          <w:sz w:val="24"/>
          <w:szCs w:val="24"/>
        </w:rPr>
      </w:pPr>
      <w:r w:rsidRPr="00065033">
        <w:rPr>
          <w:sz w:val="24"/>
          <w:szCs w:val="24"/>
        </w:rPr>
        <w:t>Ranch Manager report</w:t>
      </w:r>
      <w:r w:rsidR="00A2242E" w:rsidRPr="00065033">
        <w:rPr>
          <w:sz w:val="24"/>
          <w:szCs w:val="24"/>
        </w:rPr>
        <w:t xml:space="preserve"> </w:t>
      </w:r>
    </w:p>
    <w:p w14:paraId="5517D186" w14:textId="23EC533B" w:rsidR="00205E6B" w:rsidRDefault="00205E6B" w:rsidP="003D4F79">
      <w:pPr>
        <w:pStyle w:val="ListParagraph1"/>
        <w:numPr>
          <w:ilvl w:val="0"/>
          <w:numId w:val="2"/>
        </w:numPr>
        <w:spacing w:before="28" w:line="260" w:lineRule="exact"/>
        <w:rPr>
          <w:sz w:val="24"/>
          <w:szCs w:val="24"/>
        </w:rPr>
      </w:pPr>
      <w:r w:rsidRPr="007276EA">
        <w:rPr>
          <w:sz w:val="24"/>
          <w:szCs w:val="24"/>
        </w:rPr>
        <w:t>Water Company report</w:t>
      </w:r>
    </w:p>
    <w:p w14:paraId="3A1D5656" w14:textId="77777777" w:rsidR="00F44858" w:rsidRDefault="0025494D" w:rsidP="0025494D">
      <w:pPr>
        <w:pStyle w:val="ListParagraph1"/>
        <w:numPr>
          <w:ilvl w:val="0"/>
          <w:numId w:val="2"/>
        </w:numPr>
        <w:spacing w:before="28" w:line="260" w:lineRule="exact"/>
        <w:rPr>
          <w:sz w:val="24"/>
          <w:szCs w:val="24"/>
        </w:rPr>
      </w:pPr>
      <w:r w:rsidRPr="007276EA">
        <w:rPr>
          <w:sz w:val="24"/>
          <w:szCs w:val="24"/>
        </w:rPr>
        <w:t>Bu</w:t>
      </w:r>
      <w:r w:rsidRPr="007276EA">
        <w:rPr>
          <w:spacing w:val="2"/>
          <w:sz w:val="24"/>
          <w:szCs w:val="24"/>
        </w:rPr>
        <w:t>d</w:t>
      </w:r>
      <w:r w:rsidRPr="007276EA">
        <w:rPr>
          <w:sz w:val="24"/>
          <w:szCs w:val="24"/>
        </w:rPr>
        <w:t>get</w:t>
      </w:r>
      <w:r w:rsidRPr="007276EA">
        <w:rPr>
          <w:spacing w:val="-7"/>
          <w:sz w:val="24"/>
          <w:szCs w:val="24"/>
        </w:rPr>
        <w:t xml:space="preserve"> </w:t>
      </w:r>
      <w:r w:rsidRPr="007276EA">
        <w:rPr>
          <w:sz w:val="24"/>
          <w:szCs w:val="24"/>
        </w:rPr>
        <w:t>Review</w:t>
      </w:r>
    </w:p>
    <w:p w14:paraId="4266A5E2" w14:textId="2AF6A15F" w:rsidR="0025494D" w:rsidRDefault="0025494D" w:rsidP="00F44858">
      <w:pPr>
        <w:pStyle w:val="ListParagraph1"/>
        <w:numPr>
          <w:ilvl w:val="1"/>
          <w:numId w:val="2"/>
        </w:numPr>
        <w:spacing w:before="28" w:line="260" w:lineRule="exact"/>
        <w:rPr>
          <w:sz w:val="24"/>
          <w:szCs w:val="24"/>
        </w:rPr>
      </w:pPr>
      <w:r w:rsidRPr="007276EA">
        <w:rPr>
          <w:sz w:val="24"/>
          <w:szCs w:val="24"/>
        </w:rPr>
        <w:t>Unpaid Bills Approval</w:t>
      </w:r>
    </w:p>
    <w:p w14:paraId="6251D02C" w14:textId="45746701" w:rsidR="0025494D" w:rsidRDefault="0025494D" w:rsidP="0025494D">
      <w:pPr>
        <w:pStyle w:val="ListParagraph1"/>
        <w:numPr>
          <w:ilvl w:val="0"/>
          <w:numId w:val="2"/>
        </w:numPr>
        <w:spacing w:before="28" w:line="260" w:lineRule="exact"/>
        <w:rPr>
          <w:sz w:val="24"/>
          <w:szCs w:val="24"/>
        </w:rPr>
      </w:pPr>
      <w:r>
        <w:rPr>
          <w:sz w:val="24"/>
          <w:szCs w:val="24"/>
        </w:rPr>
        <w:t xml:space="preserve">Rules and Regulations </w:t>
      </w:r>
      <w:r w:rsidR="005019F7">
        <w:rPr>
          <w:sz w:val="24"/>
          <w:szCs w:val="24"/>
        </w:rPr>
        <w:t xml:space="preserve">– </w:t>
      </w:r>
      <w:r w:rsidR="005E0BB4">
        <w:rPr>
          <w:sz w:val="24"/>
          <w:szCs w:val="24"/>
        </w:rPr>
        <w:t>Priority Review – How we move forward</w:t>
      </w:r>
    </w:p>
    <w:p w14:paraId="177EDBC9" w14:textId="658CB0F0" w:rsidR="00F611E4" w:rsidRPr="007276EA" w:rsidRDefault="006A2C47">
      <w:pPr>
        <w:pStyle w:val="ListParagraph1"/>
        <w:numPr>
          <w:ilvl w:val="0"/>
          <w:numId w:val="2"/>
        </w:numPr>
        <w:rPr>
          <w:sz w:val="24"/>
          <w:szCs w:val="24"/>
        </w:rPr>
      </w:pPr>
      <w:r w:rsidRPr="007276EA">
        <w:rPr>
          <w:sz w:val="24"/>
          <w:szCs w:val="24"/>
        </w:rPr>
        <w:t>Committee Reports</w:t>
      </w:r>
      <w:r w:rsidR="00BE053E" w:rsidRPr="007276EA">
        <w:rPr>
          <w:sz w:val="24"/>
          <w:szCs w:val="24"/>
        </w:rPr>
        <w:t xml:space="preserve"> and Updates</w:t>
      </w:r>
    </w:p>
    <w:p w14:paraId="1650051B" w14:textId="65ACE729" w:rsidR="00591707" w:rsidRPr="00EC102C" w:rsidRDefault="00591707" w:rsidP="00591707">
      <w:pPr>
        <w:pStyle w:val="ListParagraph1"/>
        <w:numPr>
          <w:ilvl w:val="1"/>
          <w:numId w:val="2"/>
        </w:numPr>
        <w:spacing w:before="28" w:line="260" w:lineRule="exact"/>
        <w:rPr>
          <w:sz w:val="24"/>
          <w:szCs w:val="24"/>
        </w:rPr>
      </w:pPr>
      <w:r w:rsidRPr="007276EA">
        <w:rPr>
          <w:sz w:val="24"/>
          <w:szCs w:val="24"/>
        </w:rPr>
        <w:t>ARC | New</w:t>
      </w:r>
      <w:r w:rsidRPr="007276EA">
        <w:rPr>
          <w:spacing w:val="17"/>
          <w:sz w:val="24"/>
          <w:szCs w:val="24"/>
        </w:rPr>
        <w:t xml:space="preserve"> </w:t>
      </w:r>
      <w:r w:rsidRPr="007276EA">
        <w:rPr>
          <w:sz w:val="24"/>
          <w:szCs w:val="24"/>
        </w:rPr>
        <w:t>C</w:t>
      </w:r>
      <w:r w:rsidRPr="007276EA">
        <w:rPr>
          <w:spacing w:val="2"/>
          <w:sz w:val="24"/>
          <w:szCs w:val="24"/>
        </w:rPr>
        <w:t>o</w:t>
      </w:r>
      <w:r w:rsidRPr="007276EA">
        <w:rPr>
          <w:sz w:val="24"/>
          <w:szCs w:val="24"/>
        </w:rPr>
        <w:t>nstruc</w:t>
      </w:r>
      <w:r w:rsidRPr="007276EA">
        <w:rPr>
          <w:spacing w:val="-2"/>
          <w:sz w:val="24"/>
          <w:szCs w:val="24"/>
        </w:rPr>
        <w:t>t</w:t>
      </w:r>
      <w:r w:rsidRPr="007276EA">
        <w:rPr>
          <w:sz w:val="24"/>
          <w:szCs w:val="24"/>
        </w:rPr>
        <w:t>i</w:t>
      </w:r>
      <w:r w:rsidRPr="007276EA">
        <w:rPr>
          <w:spacing w:val="2"/>
          <w:sz w:val="24"/>
          <w:szCs w:val="24"/>
        </w:rPr>
        <w:t>o</w:t>
      </w:r>
      <w:r w:rsidRPr="007276EA">
        <w:rPr>
          <w:sz w:val="24"/>
          <w:szCs w:val="24"/>
        </w:rPr>
        <w:t xml:space="preserve">n </w:t>
      </w:r>
      <w:r w:rsidRPr="007276EA">
        <w:rPr>
          <w:spacing w:val="49"/>
          <w:sz w:val="24"/>
          <w:szCs w:val="24"/>
        </w:rPr>
        <w:t>|</w:t>
      </w:r>
      <w:r w:rsidRPr="007276EA">
        <w:rPr>
          <w:spacing w:val="6"/>
          <w:sz w:val="24"/>
          <w:szCs w:val="24"/>
        </w:rPr>
        <w:t xml:space="preserve"> </w:t>
      </w:r>
      <w:r w:rsidRPr="007276EA">
        <w:rPr>
          <w:w w:val="104"/>
          <w:sz w:val="24"/>
          <w:szCs w:val="24"/>
        </w:rPr>
        <w:t>Addition | Compliance</w:t>
      </w:r>
    </w:p>
    <w:p w14:paraId="2ED68EA6" w14:textId="426BCB3F" w:rsidR="00EC102C" w:rsidRDefault="00EC102C" w:rsidP="00EC102C">
      <w:pPr>
        <w:pStyle w:val="ListParagraph1"/>
        <w:numPr>
          <w:ilvl w:val="2"/>
          <w:numId w:val="2"/>
        </w:numPr>
        <w:spacing w:before="28" w:line="260" w:lineRule="exact"/>
        <w:rPr>
          <w:sz w:val="24"/>
          <w:szCs w:val="24"/>
        </w:rPr>
      </w:pPr>
      <w:r>
        <w:rPr>
          <w:sz w:val="24"/>
          <w:szCs w:val="24"/>
        </w:rPr>
        <w:t>New Submittals</w:t>
      </w:r>
    </w:p>
    <w:p w14:paraId="3C60F532" w14:textId="3FB5FF5A" w:rsidR="005B5EA2" w:rsidRDefault="005E0BB4" w:rsidP="005B5EA2">
      <w:pPr>
        <w:pStyle w:val="ListParagraph1"/>
        <w:numPr>
          <w:ilvl w:val="3"/>
          <w:numId w:val="2"/>
        </w:numPr>
        <w:spacing w:before="28" w:line="260" w:lineRule="exact"/>
        <w:rPr>
          <w:sz w:val="24"/>
          <w:szCs w:val="24"/>
        </w:rPr>
      </w:pPr>
      <w:r>
        <w:rPr>
          <w:sz w:val="24"/>
          <w:szCs w:val="24"/>
        </w:rPr>
        <w:t>PI-I-33/34 616 Sq Ft. garage addition</w:t>
      </w:r>
    </w:p>
    <w:p w14:paraId="147EAB2B" w14:textId="67CF4BE1" w:rsidR="004A33A7" w:rsidRDefault="00591707" w:rsidP="004A33A7">
      <w:pPr>
        <w:pStyle w:val="ListParagraph1"/>
        <w:numPr>
          <w:ilvl w:val="1"/>
          <w:numId w:val="2"/>
        </w:numPr>
        <w:rPr>
          <w:sz w:val="24"/>
          <w:szCs w:val="24"/>
        </w:rPr>
      </w:pPr>
      <w:r w:rsidRPr="007276EA">
        <w:rPr>
          <w:sz w:val="24"/>
          <w:szCs w:val="24"/>
        </w:rPr>
        <w:t>Road</w:t>
      </w:r>
      <w:r w:rsidR="0025494D">
        <w:rPr>
          <w:sz w:val="24"/>
          <w:szCs w:val="24"/>
        </w:rPr>
        <w:t>s</w:t>
      </w:r>
      <w:r w:rsidRPr="007276EA">
        <w:rPr>
          <w:sz w:val="24"/>
          <w:szCs w:val="24"/>
        </w:rPr>
        <w:t xml:space="preserve"> / Parking</w:t>
      </w:r>
    </w:p>
    <w:p w14:paraId="7D17533F" w14:textId="56BF599A" w:rsidR="004904D1" w:rsidRDefault="00706C3F" w:rsidP="00706C3F">
      <w:pPr>
        <w:pStyle w:val="ListParagraph1"/>
        <w:numPr>
          <w:ilvl w:val="2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Review how Holiday Parking went</w:t>
      </w:r>
    </w:p>
    <w:p w14:paraId="402C05D9" w14:textId="6846DF58" w:rsidR="005019F7" w:rsidRPr="007276EA" w:rsidRDefault="001723F8" w:rsidP="004904D1">
      <w:pPr>
        <w:pStyle w:val="ListParagraph1"/>
        <w:numPr>
          <w:ilvl w:val="2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Road Issues and Concerns </w:t>
      </w:r>
    </w:p>
    <w:p w14:paraId="31DFED61" w14:textId="32D2CFCA" w:rsidR="00591707" w:rsidRDefault="00591707" w:rsidP="004A33A7">
      <w:pPr>
        <w:pStyle w:val="ListParagraph1"/>
        <w:numPr>
          <w:ilvl w:val="1"/>
          <w:numId w:val="2"/>
        </w:numPr>
        <w:rPr>
          <w:sz w:val="24"/>
          <w:szCs w:val="24"/>
        </w:rPr>
      </w:pPr>
      <w:r w:rsidRPr="007276EA">
        <w:rPr>
          <w:sz w:val="24"/>
          <w:szCs w:val="24"/>
        </w:rPr>
        <w:t>Fire</w:t>
      </w:r>
      <w:r w:rsidR="008F371C">
        <w:rPr>
          <w:sz w:val="24"/>
          <w:szCs w:val="24"/>
        </w:rPr>
        <w:t xml:space="preserve"> </w:t>
      </w:r>
      <w:r w:rsidR="004B01E5">
        <w:rPr>
          <w:sz w:val="24"/>
          <w:szCs w:val="24"/>
        </w:rPr>
        <w:t>Committee</w:t>
      </w:r>
    </w:p>
    <w:p w14:paraId="5C7A4A34" w14:textId="68355539" w:rsidR="002265FC" w:rsidRPr="007276EA" w:rsidRDefault="005E0BB4" w:rsidP="002265FC">
      <w:pPr>
        <w:pStyle w:val="ListParagraph1"/>
        <w:numPr>
          <w:ilvl w:val="2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Review success burning </w:t>
      </w:r>
      <w:r w:rsidR="002265FC">
        <w:rPr>
          <w:sz w:val="24"/>
          <w:szCs w:val="24"/>
        </w:rPr>
        <w:t>of Burn Piles</w:t>
      </w:r>
    </w:p>
    <w:p w14:paraId="6BDBC57B" w14:textId="6784A5D4" w:rsidR="00591707" w:rsidRDefault="00591707" w:rsidP="004A33A7">
      <w:pPr>
        <w:pStyle w:val="ListParagraph1"/>
        <w:numPr>
          <w:ilvl w:val="1"/>
          <w:numId w:val="2"/>
        </w:numPr>
        <w:rPr>
          <w:sz w:val="24"/>
          <w:szCs w:val="24"/>
        </w:rPr>
      </w:pPr>
      <w:r w:rsidRPr="007276EA">
        <w:rPr>
          <w:sz w:val="24"/>
          <w:szCs w:val="24"/>
        </w:rPr>
        <w:t>Communications</w:t>
      </w:r>
    </w:p>
    <w:p w14:paraId="66DA98FE" w14:textId="4A7AEF35" w:rsidR="00B77F99" w:rsidRPr="007276EA" w:rsidRDefault="00706C3F" w:rsidP="00B77F99">
      <w:pPr>
        <w:pStyle w:val="ListParagraph1"/>
        <w:numPr>
          <w:ilvl w:val="2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Internet / </w:t>
      </w:r>
      <w:r w:rsidR="002265FC">
        <w:rPr>
          <w:sz w:val="24"/>
          <w:szCs w:val="24"/>
        </w:rPr>
        <w:t>Comcast</w:t>
      </w:r>
      <w:r>
        <w:rPr>
          <w:sz w:val="24"/>
          <w:szCs w:val="24"/>
        </w:rPr>
        <w:t xml:space="preserve"> update</w:t>
      </w:r>
    </w:p>
    <w:p w14:paraId="767AF33E" w14:textId="77777777" w:rsidR="0025494D" w:rsidRPr="007276EA" w:rsidRDefault="0025494D" w:rsidP="0025494D">
      <w:pPr>
        <w:pStyle w:val="ListParagraph1"/>
        <w:numPr>
          <w:ilvl w:val="0"/>
          <w:numId w:val="2"/>
        </w:numPr>
        <w:spacing w:before="28" w:line="260" w:lineRule="exact"/>
        <w:rPr>
          <w:sz w:val="24"/>
          <w:szCs w:val="24"/>
        </w:rPr>
      </w:pPr>
      <w:r w:rsidRPr="007276EA">
        <w:rPr>
          <w:sz w:val="24"/>
          <w:szCs w:val="24"/>
        </w:rPr>
        <w:t>Area Rep Items</w:t>
      </w:r>
    </w:p>
    <w:p w14:paraId="4AE771CF" w14:textId="77777777" w:rsidR="0075393F" w:rsidRPr="0075393F" w:rsidRDefault="0075393F" w:rsidP="0075393F">
      <w:pPr>
        <w:rPr>
          <w:sz w:val="24"/>
          <w:szCs w:val="24"/>
        </w:rPr>
      </w:pPr>
      <w:r w:rsidRPr="0075393F">
        <w:rPr>
          <w:sz w:val="24"/>
          <w:szCs w:val="24"/>
        </w:rPr>
        <w:t>Open forum: owner questions, issues, etc.</w:t>
      </w:r>
    </w:p>
    <w:p w14:paraId="345FEDD2" w14:textId="7D5AD2D0" w:rsidR="00C20DAB" w:rsidRDefault="00F61FA0" w:rsidP="0075393F">
      <w:pPr>
        <w:ind w:left="460"/>
        <w:rPr>
          <w:sz w:val="24"/>
          <w:szCs w:val="24"/>
        </w:rPr>
      </w:pPr>
      <w:r w:rsidRPr="0075393F">
        <w:rPr>
          <w:sz w:val="24"/>
          <w:szCs w:val="24"/>
        </w:rPr>
        <w:t>End</w:t>
      </w:r>
      <w:r w:rsidRPr="0075393F">
        <w:rPr>
          <w:spacing w:val="-4"/>
          <w:sz w:val="24"/>
          <w:szCs w:val="24"/>
        </w:rPr>
        <w:t xml:space="preserve"> </w:t>
      </w:r>
      <w:r w:rsidRPr="0075393F">
        <w:rPr>
          <w:sz w:val="24"/>
          <w:szCs w:val="24"/>
        </w:rPr>
        <w:t>Time:</w:t>
      </w:r>
      <w:r w:rsidRPr="0075393F">
        <w:rPr>
          <w:spacing w:val="-4"/>
          <w:sz w:val="24"/>
          <w:szCs w:val="24"/>
        </w:rPr>
        <w:t xml:space="preserve"> </w:t>
      </w:r>
      <w:r w:rsidRPr="0075393F">
        <w:rPr>
          <w:sz w:val="24"/>
          <w:szCs w:val="24"/>
        </w:rPr>
        <w:t>8:00</w:t>
      </w:r>
      <w:r w:rsidRPr="0075393F">
        <w:rPr>
          <w:spacing w:val="9"/>
          <w:sz w:val="24"/>
          <w:szCs w:val="24"/>
        </w:rPr>
        <w:t xml:space="preserve"> </w:t>
      </w:r>
      <w:r w:rsidRPr="0075393F">
        <w:rPr>
          <w:sz w:val="24"/>
          <w:szCs w:val="24"/>
        </w:rPr>
        <w:t>pm</w:t>
      </w:r>
    </w:p>
    <w:sectPr w:rsidR="00C20DA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2240" w:h="15840"/>
      <w:pgMar w:top="360" w:right="1440" w:bottom="280" w:left="9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A98996" w14:textId="77777777" w:rsidR="0018091F" w:rsidRDefault="0018091F">
      <w:pPr>
        <w:spacing w:after="0" w:line="240" w:lineRule="auto"/>
      </w:pPr>
      <w:r>
        <w:separator/>
      </w:r>
    </w:p>
  </w:endnote>
  <w:endnote w:type="continuationSeparator" w:id="0">
    <w:p w14:paraId="6BBE9D87" w14:textId="77777777" w:rsidR="0018091F" w:rsidRDefault="001809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altName w:val="苹方-简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苹方-简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69209B" w14:textId="77777777" w:rsidR="00C20DAB" w:rsidRDefault="00C20DA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479EE2" w14:textId="77777777" w:rsidR="00C20DAB" w:rsidRDefault="00C20DA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59561F" w14:textId="77777777" w:rsidR="00C20DAB" w:rsidRDefault="00C20D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0ACC94" w14:textId="77777777" w:rsidR="0018091F" w:rsidRDefault="0018091F">
      <w:pPr>
        <w:spacing w:after="0" w:line="240" w:lineRule="auto"/>
      </w:pPr>
      <w:r>
        <w:separator/>
      </w:r>
    </w:p>
  </w:footnote>
  <w:footnote w:type="continuationSeparator" w:id="0">
    <w:p w14:paraId="34C7D37B" w14:textId="77777777" w:rsidR="0018091F" w:rsidRDefault="001809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F6AB1B" w14:textId="77777777" w:rsidR="00C20DAB" w:rsidRDefault="00C20D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BD960" w14:textId="4A499353" w:rsidR="00C20DAB" w:rsidRDefault="0018091F">
    <w:pPr>
      <w:pStyle w:val="Header"/>
    </w:pPr>
    <w:sdt>
      <w:sdtPr>
        <w:id w:val="284244673"/>
        <w:showingPlcHdr/>
      </w:sdtPr>
      <w:sdtEndPr/>
      <w:sdtContent>
        <w:r w:rsidR="00A9300E">
          <w:t xml:space="preserve">     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AFBBA5" w14:textId="77777777" w:rsidR="00C20DAB" w:rsidRDefault="00C20D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3D4C54"/>
    <w:multiLevelType w:val="multilevel"/>
    <w:tmpl w:val="0B3D4C54"/>
    <w:lvl w:ilvl="0">
      <w:start w:val="1"/>
      <w:numFmt w:val="decimal"/>
      <w:pStyle w:val="Heading1"/>
      <w:lvlText w:val="%1."/>
      <w:lvlJc w:val="left"/>
      <w:pPr>
        <w:tabs>
          <w:tab w:val="left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left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left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left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left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left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left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left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left" w:pos="6480"/>
        </w:tabs>
        <w:ind w:left="6480" w:hanging="720"/>
      </w:pPr>
    </w:lvl>
  </w:abstractNum>
  <w:abstractNum w:abstractNumId="1" w15:restartNumberingAfterBreak="0">
    <w:nsid w:val="30172D05"/>
    <w:multiLevelType w:val="hybridMultilevel"/>
    <w:tmpl w:val="8A382092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" w15:restartNumberingAfterBreak="0">
    <w:nsid w:val="31BD59B8"/>
    <w:multiLevelType w:val="hybridMultilevel"/>
    <w:tmpl w:val="767E5F7C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3" w15:restartNumberingAfterBreak="0">
    <w:nsid w:val="3A19054A"/>
    <w:multiLevelType w:val="hybridMultilevel"/>
    <w:tmpl w:val="1D62ABFE"/>
    <w:lvl w:ilvl="0" w:tplc="0409000F">
      <w:start w:val="1"/>
      <w:numFmt w:val="decimal"/>
      <w:lvlText w:val="%1."/>
      <w:lvlJc w:val="left"/>
      <w:pPr>
        <w:ind w:left="1180" w:hanging="360"/>
      </w:pPr>
    </w:lvl>
    <w:lvl w:ilvl="1" w:tplc="04090019" w:tentative="1">
      <w:start w:val="1"/>
      <w:numFmt w:val="lowerLetter"/>
      <w:lvlText w:val="%2."/>
      <w:lvlJc w:val="left"/>
      <w:pPr>
        <w:ind w:left="1900" w:hanging="360"/>
      </w:pPr>
    </w:lvl>
    <w:lvl w:ilvl="2" w:tplc="0409001B" w:tentative="1">
      <w:start w:val="1"/>
      <w:numFmt w:val="lowerRoman"/>
      <w:lvlText w:val="%3."/>
      <w:lvlJc w:val="right"/>
      <w:pPr>
        <w:ind w:left="2620" w:hanging="180"/>
      </w:pPr>
    </w:lvl>
    <w:lvl w:ilvl="3" w:tplc="0409000F" w:tentative="1">
      <w:start w:val="1"/>
      <w:numFmt w:val="decimal"/>
      <w:lvlText w:val="%4."/>
      <w:lvlJc w:val="left"/>
      <w:pPr>
        <w:ind w:left="3340" w:hanging="360"/>
      </w:pPr>
    </w:lvl>
    <w:lvl w:ilvl="4" w:tplc="04090019" w:tentative="1">
      <w:start w:val="1"/>
      <w:numFmt w:val="lowerLetter"/>
      <w:lvlText w:val="%5."/>
      <w:lvlJc w:val="left"/>
      <w:pPr>
        <w:ind w:left="4060" w:hanging="360"/>
      </w:pPr>
    </w:lvl>
    <w:lvl w:ilvl="5" w:tplc="0409001B" w:tentative="1">
      <w:start w:val="1"/>
      <w:numFmt w:val="lowerRoman"/>
      <w:lvlText w:val="%6."/>
      <w:lvlJc w:val="right"/>
      <w:pPr>
        <w:ind w:left="4780" w:hanging="180"/>
      </w:pPr>
    </w:lvl>
    <w:lvl w:ilvl="6" w:tplc="0409000F" w:tentative="1">
      <w:start w:val="1"/>
      <w:numFmt w:val="decimal"/>
      <w:lvlText w:val="%7."/>
      <w:lvlJc w:val="left"/>
      <w:pPr>
        <w:ind w:left="5500" w:hanging="360"/>
      </w:pPr>
    </w:lvl>
    <w:lvl w:ilvl="7" w:tplc="04090019" w:tentative="1">
      <w:start w:val="1"/>
      <w:numFmt w:val="lowerLetter"/>
      <w:lvlText w:val="%8."/>
      <w:lvlJc w:val="left"/>
      <w:pPr>
        <w:ind w:left="6220" w:hanging="360"/>
      </w:pPr>
    </w:lvl>
    <w:lvl w:ilvl="8" w:tplc="04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4" w15:restartNumberingAfterBreak="0">
    <w:nsid w:val="4E76490A"/>
    <w:multiLevelType w:val="hybridMultilevel"/>
    <w:tmpl w:val="93746C10"/>
    <w:lvl w:ilvl="0" w:tplc="0409000F">
      <w:start w:val="1"/>
      <w:numFmt w:val="decimal"/>
      <w:lvlText w:val="%1."/>
      <w:lvlJc w:val="left"/>
      <w:pPr>
        <w:ind w:left="1180" w:hanging="360"/>
      </w:pPr>
    </w:lvl>
    <w:lvl w:ilvl="1" w:tplc="04090019" w:tentative="1">
      <w:start w:val="1"/>
      <w:numFmt w:val="lowerLetter"/>
      <w:lvlText w:val="%2."/>
      <w:lvlJc w:val="left"/>
      <w:pPr>
        <w:ind w:left="1900" w:hanging="360"/>
      </w:pPr>
    </w:lvl>
    <w:lvl w:ilvl="2" w:tplc="0409001B" w:tentative="1">
      <w:start w:val="1"/>
      <w:numFmt w:val="lowerRoman"/>
      <w:lvlText w:val="%3."/>
      <w:lvlJc w:val="right"/>
      <w:pPr>
        <w:ind w:left="2620" w:hanging="180"/>
      </w:pPr>
    </w:lvl>
    <w:lvl w:ilvl="3" w:tplc="0409000F" w:tentative="1">
      <w:start w:val="1"/>
      <w:numFmt w:val="decimal"/>
      <w:lvlText w:val="%4."/>
      <w:lvlJc w:val="left"/>
      <w:pPr>
        <w:ind w:left="3340" w:hanging="360"/>
      </w:pPr>
    </w:lvl>
    <w:lvl w:ilvl="4" w:tplc="04090019" w:tentative="1">
      <w:start w:val="1"/>
      <w:numFmt w:val="lowerLetter"/>
      <w:lvlText w:val="%5."/>
      <w:lvlJc w:val="left"/>
      <w:pPr>
        <w:ind w:left="4060" w:hanging="360"/>
      </w:pPr>
    </w:lvl>
    <w:lvl w:ilvl="5" w:tplc="0409001B" w:tentative="1">
      <w:start w:val="1"/>
      <w:numFmt w:val="lowerRoman"/>
      <w:lvlText w:val="%6."/>
      <w:lvlJc w:val="right"/>
      <w:pPr>
        <w:ind w:left="4780" w:hanging="180"/>
      </w:pPr>
    </w:lvl>
    <w:lvl w:ilvl="6" w:tplc="0409000F" w:tentative="1">
      <w:start w:val="1"/>
      <w:numFmt w:val="decimal"/>
      <w:lvlText w:val="%7."/>
      <w:lvlJc w:val="left"/>
      <w:pPr>
        <w:ind w:left="5500" w:hanging="360"/>
      </w:pPr>
    </w:lvl>
    <w:lvl w:ilvl="7" w:tplc="04090019" w:tentative="1">
      <w:start w:val="1"/>
      <w:numFmt w:val="lowerLetter"/>
      <w:lvlText w:val="%8."/>
      <w:lvlJc w:val="left"/>
      <w:pPr>
        <w:ind w:left="6220" w:hanging="360"/>
      </w:pPr>
    </w:lvl>
    <w:lvl w:ilvl="8" w:tplc="04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5" w15:restartNumberingAfterBreak="0">
    <w:nsid w:val="7E9E55DD"/>
    <w:multiLevelType w:val="multilevel"/>
    <w:tmpl w:val="AC92E876"/>
    <w:lvl w:ilvl="0">
      <w:start w:val="1"/>
      <w:numFmt w:val="decimal"/>
      <w:lvlText w:val="%1."/>
      <w:lvlJc w:val="left"/>
      <w:pPr>
        <w:ind w:left="8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54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260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980" w:hanging="360"/>
      </w:pPr>
    </w:lvl>
    <w:lvl w:ilvl="4">
      <w:start w:val="1"/>
      <w:numFmt w:val="lowerLetter"/>
      <w:lvlText w:val="%5."/>
      <w:lvlJc w:val="left"/>
      <w:pPr>
        <w:ind w:left="3700" w:hanging="360"/>
      </w:pPr>
    </w:lvl>
    <w:lvl w:ilvl="5">
      <w:start w:val="1"/>
      <w:numFmt w:val="lowerRoman"/>
      <w:lvlText w:val="%6."/>
      <w:lvlJc w:val="right"/>
      <w:pPr>
        <w:ind w:left="4420" w:hanging="180"/>
      </w:pPr>
    </w:lvl>
    <w:lvl w:ilvl="6">
      <w:start w:val="1"/>
      <w:numFmt w:val="decimal"/>
      <w:lvlText w:val="%7."/>
      <w:lvlJc w:val="left"/>
      <w:pPr>
        <w:ind w:left="5140" w:hanging="360"/>
      </w:pPr>
    </w:lvl>
    <w:lvl w:ilvl="7">
      <w:start w:val="1"/>
      <w:numFmt w:val="lowerLetter"/>
      <w:lvlText w:val="%8."/>
      <w:lvlJc w:val="left"/>
      <w:pPr>
        <w:ind w:left="5860" w:hanging="360"/>
      </w:pPr>
    </w:lvl>
    <w:lvl w:ilvl="8">
      <w:start w:val="1"/>
      <w:numFmt w:val="lowerRoman"/>
      <w:lvlText w:val="%9."/>
      <w:lvlJc w:val="right"/>
      <w:pPr>
        <w:ind w:left="6580" w:hanging="180"/>
      </w:p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4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tLA0MzM3NbI0N7JU0lEKTi0uzszPAykwMq8FAFJwhrktAAAA"/>
  </w:docVars>
  <w:rsids>
    <w:rsidRoot w:val="005B5480"/>
    <w:rsid w:val="BCFD1A5C"/>
    <w:rsid w:val="BFFA823A"/>
    <w:rsid w:val="CFDF5E81"/>
    <w:rsid w:val="D9431237"/>
    <w:rsid w:val="F9FF92E0"/>
    <w:rsid w:val="FDDEE55B"/>
    <w:rsid w:val="FFFFAF8F"/>
    <w:rsid w:val="000025B8"/>
    <w:rsid w:val="0003699A"/>
    <w:rsid w:val="00037025"/>
    <w:rsid w:val="00050C37"/>
    <w:rsid w:val="0006272A"/>
    <w:rsid w:val="00062F66"/>
    <w:rsid w:val="00063B6C"/>
    <w:rsid w:val="00065033"/>
    <w:rsid w:val="00065D07"/>
    <w:rsid w:val="0007454B"/>
    <w:rsid w:val="000745F0"/>
    <w:rsid w:val="00077950"/>
    <w:rsid w:val="0008011A"/>
    <w:rsid w:val="000960DA"/>
    <w:rsid w:val="000A1EC8"/>
    <w:rsid w:val="000A4CDF"/>
    <w:rsid w:val="000A52E2"/>
    <w:rsid w:val="000B0727"/>
    <w:rsid w:val="000B6EBB"/>
    <w:rsid w:val="000E2478"/>
    <w:rsid w:val="000E7656"/>
    <w:rsid w:val="000F1E6C"/>
    <w:rsid w:val="0010015E"/>
    <w:rsid w:val="00101EBF"/>
    <w:rsid w:val="001037C3"/>
    <w:rsid w:val="0010445C"/>
    <w:rsid w:val="00105E52"/>
    <w:rsid w:val="001202B8"/>
    <w:rsid w:val="00123BA1"/>
    <w:rsid w:val="00142985"/>
    <w:rsid w:val="00144C27"/>
    <w:rsid w:val="001450A4"/>
    <w:rsid w:val="001674CC"/>
    <w:rsid w:val="001723F8"/>
    <w:rsid w:val="001726C7"/>
    <w:rsid w:val="00174DD8"/>
    <w:rsid w:val="001807BA"/>
    <w:rsid w:val="0018091E"/>
    <w:rsid w:val="0018091F"/>
    <w:rsid w:val="0018455B"/>
    <w:rsid w:val="001858D4"/>
    <w:rsid w:val="0019699A"/>
    <w:rsid w:val="001A65AE"/>
    <w:rsid w:val="001B1F41"/>
    <w:rsid w:val="001B4B90"/>
    <w:rsid w:val="001D2C0E"/>
    <w:rsid w:val="001D2D9B"/>
    <w:rsid w:val="001E183E"/>
    <w:rsid w:val="001E3763"/>
    <w:rsid w:val="001F12E9"/>
    <w:rsid w:val="001F7EF4"/>
    <w:rsid w:val="00200B13"/>
    <w:rsid w:val="00205E6B"/>
    <w:rsid w:val="00214273"/>
    <w:rsid w:val="00217275"/>
    <w:rsid w:val="002265FC"/>
    <w:rsid w:val="002327DE"/>
    <w:rsid w:val="0024049B"/>
    <w:rsid w:val="00254688"/>
    <w:rsid w:val="0025494D"/>
    <w:rsid w:val="00257953"/>
    <w:rsid w:val="0027058B"/>
    <w:rsid w:val="00285008"/>
    <w:rsid w:val="002877E5"/>
    <w:rsid w:val="002903CC"/>
    <w:rsid w:val="00290E85"/>
    <w:rsid w:val="002B13EF"/>
    <w:rsid w:val="002C3A98"/>
    <w:rsid w:val="002D40B6"/>
    <w:rsid w:val="002D41AD"/>
    <w:rsid w:val="002E11BA"/>
    <w:rsid w:val="002F2499"/>
    <w:rsid w:val="002F7F56"/>
    <w:rsid w:val="003112A6"/>
    <w:rsid w:val="003127D6"/>
    <w:rsid w:val="00312CF1"/>
    <w:rsid w:val="003356F3"/>
    <w:rsid w:val="00335943"/>
    <w:rsid w:val="00341BE6"/>
    <w:rsid w:val="003540AD"/>
    <w:rsid w:val="003629C2"/>
    <w:rsid w:val="003638D3"/>
    <w:rsid w:val="003759AF"/>
    <w:rsid w:val="003764E7"/>
    <w:rsid w:val="003A5C07"/>
    <w:rsid w:val="003C2C81"/>
    <w:rsid w:val="003C68CD"/>
    <w:rsid w:val="003C7C14"/>
    <w:rsid w:val="003D4F79"/>
    <w:rsid w:val="003D6966"/>
    <w:rsid w:val="003D708F"/>
    <w:rsid w:val="003E4011"/>
    <w:rsid w:val="003F5F87"/>
    <w:rsid w:val="00403506"/>
    <w:rsid w:val="004217A4"/>
    <w:rsid w:val="004223D9"/>
    <w:rsid w:val="00425E84"/>
    <w:rsid w:val="00435C68"/>
    <w:rsid w:val="00442EB0"/>
    <w:rsid w:val="00452235"/>
    <w:rsid w:val="004801CF"/>
    <w:rsid w:val="00487799"/>
    <w:rsid w:val="004904D1"/>
    <w:rsid w:val="00495937"/>
    <w:rsid w:val="004A33A7"/>
    <w:rsid w:val="004B01E5"/>
    <w:rsid w:val="004B0407"/>
    <w:rsid w:val="004B094C"/>
    <w:rsid w:val="004B487F"/>
    <w:rsid w:val="004C109A"/>
    <w:rsid w:val="004C527A"/>
    <w:rsid w:val="004E54A0"/>
    <w:rsid w:val="004F5420"/>
    <w:rsid w:val="004F561F"/>
    <w:rsid w:val="004F72B8"/>
    <w:rsid w:val="005019F7"/>
    <w:rsid w:val="00503526"/>
    <w:rsid w:val="005267D6"/>
    <w:rsid w:val="00526DB2"/>
    <w:rsid w:val="00533296"/>
    <w:rsid w:val="005346B5"/>
    <w:rsid w:val="00537D1C"/>
    <w:rsid w:val="00544CB7"/>
    <w:rsid w:val="00547567"/>
    <w:rsid w:val="00563C49"/>
    <w:rsid w:val="00580A5D"/>
    <w:rsid w:val="00591707"/>
    <w:rsid w:val="00595733"/>
    <w:rsid w:val="005B1682"/>
    <w:rsid w:val="005B437E"/>
    <w:rsid w:val="005B5480"/>
    <w:rsid w:val="005B5EA2"/>
    <w:rsid w:val="005C7F6A"/>
    <w:rsid w:val="005D0DCA"/>
    <w:rsid w:val="005D23BA"/>
    <w:rsid w:val="005E0BB4"/>
    <w:rsid w:val="00604515"/>
    <w:rsid w:val="00611429"/>
    <w:rsid w:val="006227A2"/>
    <w:rsid w:val="0062319B"/>
    <w:rsid w:val="00633602"/>
    <w:rsid w:val="00640525"/>
    <w:rsid w:val="00647BD1"/>
    <w:rsid w:val="006675A2"/>
    <w:rsid w:val="0067111A"/>
    <w:rsid w:val="0068041E"/>
    <w:rsid w:val="00683792"/>
    <w:rsid w:val="006A1ACC"/>
    <w:rsid w:val="006A2C47"/>
    <w:rsid w:val="006D0EBF"/>
    <w:rsid w:val="006E1E58"/>
    <w:rsid w:val="006E5984"/>
    <w:rsid w:val="006F52E9"/>
    <w:rsid w:val="006F64B8"/>
    <w:rsid w:val="007023A2"/>
    <w:rsid w:val="00706C3F"/>
    <w:rsid w:val="00707AB4"/>
    <w:rsid w:val="007150C8"/>
    <w:rsid w:val="00717CF1"/>
    <w:rsid w:val="007276EA"/>
    <w:rsid w:val="00734B77"/>
    <w:rsid w:val="007502FA"/>
    <w:rsid w:val="0075393F"/>
    <w:rsid w:val="007543D0"/>
    <w:rsid w:val="00754532"/>
    <w:rsid w:val="00767A47"/>
    <w:rsid w:val="00771D51"/>
    <w:rsid w:val="00793853"/>
    <w:rsid w:val="007A791A"/>
    <w:rsid w:val="007B5A86"/>
    <w:rsid w:val="007D019A"/>
    <w:rsid w:val="007D1A17"/>
    <w:rsid w:val="007D2F0F"/>
    <w:rsid w:val="007D7263"/>
    <w:rsid w:val="007E5F16"/>
    <w:rsid w:val="007E7BC7"/>
    <w:rsid w:val="00811611"/>
    <w:rsid w:val="00820E05"/>
    <w:rsid w:val="00822F5F"/>
    <w:rsid w:val="008251DE"/>
    <w:rsid w:val="00826EAC"/>
    <w:rsid w:val="00832EC5"/>
    <w:rsid w:val="00841954"/>
    <w:rsid w:val="00873638"/>
    <w:rsid w:val="00874BA4"/>
    <w:rsid w:val="00877935"/>
    <w:rsid w:val="00881DA7"/>
    <w:rsid w:val="00882F70"/>
    <w:rsid w:val="00883865"/>
    <w:rsid w:val="00894783"/>
    <w:rsid w:val="00897F5F"/>
    <w:rsid w:val="008A36C7"/>
    <w:rsid w:val="008A57A3"/>
    <w:rsid w:val="008A62A2"/>
    <w:rsid w:val="008C5959"/>
    <w:rsid w:val="008C7D0D"/>
    <w:rsid w:val="008D532B"/>
    <w:rsid w:val="008E1CE6"/>
    <w:rsid w:val="008E50BA"/>
    <w:rsid w:val="008E6547"/>
    <w:rsid w:val="008F371C"/>
    <w:rsid w:val="00910026"/>
    <w:rsid w:val="009233AF"/>
    <w:rsid w:val="00934488"/>
    <w:rsid w:val="009352BF"/>
    <w:rsid w:val="00947EF6"/>
    <w:rsid w:val="00956B8A"/>
    <w:rsid w:val="00957BA6"/>
    <w:rsid w:val="00963609"/>
    <w:rsid w:val="009670B7"/>
    <w:rsid w:val="00974D16"/>
    <w:rsid w:val="009765BC"/>
    <w:rsid w:val="0098161E"/>
    <w:rsid w:val="00983423"/>
    <w:rsid w:val="0098487D"/>
    <w:rsid w:val="00985A87"/>
    <w:rsid w:val="0098644B"/>
    <w:rsid w:val="00986F50"/>
    <w:rsid w:val="009948AA"/>
    <w:rsid w:val="009B127B"/>
    <w:rsid w:val="009B68F9"/>
    <w:rsid w:val="009C4849"/>
    <w:rsid w:val="009D162C"/>
    <w:rsid w:val="009E2B16"/>
    <w:rsid w:val="009E46D4"/>
    <w:rsid w:val="00A0134A"/>
    <w:rsid w:val="00A05F82"/>
    <w:rsid w:val="00A12B1D"/>
    <w:rsid w:val="00A16745"/>
    <w:rsid w:val="00A20638"/>
    <w:rsid w:val="00A2242E"/>
    <w:rsid w:val="00A36D06"/>
    <w:rsid w:val="00A37DCB"/>
    <w:rsid w:val="00A4576C"/>
    <w:rsid w:val="00A501B6"/>
    <w:rsid w:val="00A6575C"/>
    <w:rsid w:val="00A708C6"/>
    <w:rsid w:val="00A779B6"/>
    <w:rsid w:val="00A8585E"/>
    <w:rsid w:val="00A9300E"/>
    <w:rsid w:val="00AB5415"/>
    <w:rsid w:val="00AB6E33"/>
    <w:rsid w:val="00AC3BF9"/>
    <w:rsid w:val="00AD5B30"/>
    <w:rsid w:val="00AE7FB8"/>
    <w:rsid w:val="00AF339B"/>
    <w:rsid w:val="00AF539B"/>
    <w:rsid w:val="00B072A2"/>
    <w:rsid w:val="00B10B2C"/>
    <w:rsid w:val="00B11C33"/>
    <w:rsid w:val="00B2610C"/>
    <w:rsid w:val="00B279CF"/>
    <w:rsid w:val="00B32F70"/>
    <w:rsid w:val="00B47677"/>
    <w:rsid w:val="00B519AE"/>
    <w:rsid w:val="00B51A93"/>
    <w:rsid w:val="00B52ED9"/>
    <w:rsid w:val="00B57BAD"/>
    <w:rsid w:val="00B70BAF"/>
    <w:rsid w:val="00B7536A"/>
    <w:rsid w:val="00B77F99"/>
    <w:rsid w:val="00B9164A"/>
    <w:rsid w:val="00B95C1C"/>
    <w:rsid w:val="00B96922"/>
    <w:rsid w:val="00BB233E"/>
    <w:rsid w:val="00BC2AD8"/>
    <w:rsid w:val="00BC2C34"/>
    <w:rsid w:val="00BD0990"/>
    <w:rsid w:val="00BE053E"/>
    <w:rsid w:val="00BE0CA7"/>
    <w:rsid w:val="00BE3589"/>
    <w:rsid w:val="00BF303D"/>
    <w:rsid w:val="00BF3065"/>
    <w:rsid w:val="00C02AF8"/>
    <w:rsid w:val="00C04655"/>
    <w:rsid w:val="00C12D22"/>
    <w:rsid w:val="00C20DAB"/>
    <w:rsid w:val="00C23EF0"/>
    <w:rsid w:val="00C2663E"/>
    <w:rsid w:val="00C3376D"/>
    <w:rsid w:val="00C4378B"/>
    <w:rsid w:val="00C45A62"/>
    <w:rsid w:val="00C46429"/>
    <w:rsid w:val="00C631A0"/>
    <w:rsid w:val="00C6563A"/>
    <w:rsid w:val="00C67D7B"/>
    <w:rsid w:val="00C727F5"/>
    <w:rsid w:val="00C73B71"/>
    <w:rsid w:val="00C74E95"/>
    <w:rsid w:val="00C764A2"/>
    <w:rsid w:val="00C81BB4"/>
    <w:rsid w:val="00C86018"/>
    <w:rsid w:val="00CA0F13"/>
    <w:rsid w:val="00CA1F4C"/>
    <w:rsid w:val="00CA5B5E"/>
    <w:rsid w:val="00CC2885"/>
    <w:rsid w:val="00CC7915"/>
    <w:rsid w:val="00CE15A7"/>
    <w:rsid w:val="00CE4B09"/>
    <w:rsid w:val="00CE61A7"/>
    <w:rsid w:val="00CF22DA"/>
    <w:rsid w:val="00D01979"/>
    <w:rsid w:val="00D10345"/>
    <w:rsid w:val="00D135C3"/>
    <w:rsid w:val="00D20A74"/>
    <w:rsid w:val="00D373DD"/>
    <w:rsid w:val="00D67639"/>
    <w:rsid w:val="00D81870"/>
    <w:rsid w:val="00D8571B"/>
    <w:rsid w:val="00D86838"/>
    <w:rsid w:val="00D868E1"/>
    <w:rsid w:val="00D9340E"/>
    <w:rsid w:val="00DA1C49"/>
    <w:rsid w:val="00DA2AAB"/>
    <w:rsid w:val="00DA79B4"/>
    <w:rsid w:val="00DC66C5"/>
    <w:rsid w:val="00DC73DD"/>
    <w:rsid w:val="00DC7D67"/>
    <w:rsid w:val="00DD3955"/>
    <w:rsid w:val="00DD60D3"/>
    <w:rsid w:val="00DE37FE"/>
    <w:rsid w:val="00DE3A85"/>
    <w:rsid w:val="00DF0CAE"/>
    <w:rsid w:val="00DF44C1"/>
    <w:rsid w:val="00E000EB"/>
    <w:rsid w:val="00E06251"/>
    <w:rsid w:val="00E1262D"/>
    <w:rsid w:val="00E14A64"/>
    <w:rsid w:val="00E16B7B"/>
    <w:rsid w:val="00E175F3"/>
    <w:rsid w:val="00E2711B"/>
    <w:rsid w:val="00E5227D"/>
    <w:rsid w:val="00E83042"/>
    <w:rsid w:val="00E90B8A"/>
    <w:rsid w:val="00E9481D"/>
    <w:rsid w:val="00E95C1F"/>
    <w:rsid w:val="00E97008"/>
    <w:rsid w:val="00EB2A71"/>
    <w:rsid w:val="00EC102C"/>
    <w:rsid w:val="00ED0249"/>
    <w:rsid w:val="00ED230F"/>
    <w:rsid w:val="00ED2745"/>
    <w:rsid w:val="00ED4B79"/>
    <w:rsid w:val="00EE4B46"/>
    <w:rsid w:val="00EE59DE"/>
    <w:rsid w:val="00EE634D"/>
    <w:rsid w:val="00EF5B79"/>
    <w:rsid w:val="00EF78B1"/>
    <w:rsid w:val="00F0077D"/>
    <w:rsid w:val="00F0219E"/>
    <w:rsid w:val="00F02D66"/>
    <w:rsid w:val="00F04AC5"/>
    <w:rsid w:val="00F10968"/>
    <w:rsid w:val="00F20F9E"/>
    <w:rsid w:val="00F21480"/>
    <w:rsid w:val="00F22FDA"/>
    <w:rsid w:val="00F44858"/>
    <w:rsid w:val="00F611E4"/>
    <w:rsid w:val="00F61AAC"/>
    <w:rsid w:val="00F61FA0"/>
    <w:rsid w:val="00F67DBD"/>
    <w:rsid w:val="00F73E4F"/>
    <w:rsid w:val="00F8115E"/>
    <w:rsid w:val="00F90FB6"/>
    <w:rsid w:val="00F917FA"/>
    <w:rsid w:val="00F96087"/>
    <w:rsid w:val="00FA0711"/>
    <w:rsid w:val="00FA2A50"/>
    <w:rsid w:val="00FA3D22"/>
    <w:rsid w:val="00FB04CA"/>
    <w:rsid w:val="00FB57C5"/>
    <w:rsid w:val="00FC626E"/>
    <w:rsid w:val="00FD420D"/>
    <w:rsid w:val="00FF06A6"/>
    <w:rsid w:val="73D7F37B"/>
    <w:rsid w:val="7FEF4D66"/>
    <w:rsid w:val="7FFD8195"/>
    <w:rsid w:val="7FFFF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69120E"/>
  <w15:docId w15:val="{88385645-BBBB-493A-B7A3-661CDFF996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0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qFormat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</w:p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qFormat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qFormat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qFormat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qFormat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qFormat/>
    <w:rPr>
      <w:rFonts w:asciiTheme="majorHAnsi" w:eastAsiaTheme="majorEastAsia" w:hAnsiTheme="majorHAnsi" w:cstheme="majorBidi"/>
      <w:sz w:val="22"/>
      <w:szCs w:val="22"/>
    </w:r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hAnsi="Segoe UI" w:cs="Segoe UI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paragraph" w:customStyle="1" w:styleId="pf0">
    <w:name w:val="pf0"/>
    <w:basedOn w:val="Normal"/>
    <w:rsid w:val="003D4F79"/>
    <w:pPr>
      <w:spacing w:before="100" w:beforeAutospacing="1" w:after="100" w:afterAutospacing="1" w:line="240" w:lineRule="auto"/>
    </w:pPr>
    <w:rPr>
      <w:sz w:val="24"/>
      <w:szCs w:val="24"/>
    </w:rPr>
  </w:style>
  <w:style w:type="character" w:customStyle="1" w:styleId="cf01">
    <w:name w:val="cf01"/>
    <w:basedOn w:val="DefaultParagraphFont"/>
    <w:rsid w:val="003D4F79"/>
    <w:rPr>
      <w:rFonts w:ascii="Segoe UI" w:hAnsi="Segoe UI" w:cs="Segoe UI" w:hint="default"/>
      <w:color w:val="666666"/>
      <w:sz w:val="18"/>
      <w:szCs w:val="18"/>
    </w:rPr>
  </w:style>
  <w:style w:type="paragraph" w:styleId="ListParagraph">
    <w:name w:val="List Paragraph"/>
    <w:basedOn w:val="Normal"/>
    <w:uiPriority w:val="99"/>
    <w:rsid w:val="0024049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41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0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0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2049"/>
  </customShpExts>
</s:customData>
</file>

<file path=customXml/itemProps1.xml><?xml version="1.0" encoding="utf-8"?>
<ds:datastoreItem xmlns:ds="http://schemas.openxmlformats.org/officeDocument/2006/customXml" ds:itemID="{B13560AB-846E-4130-856F-2ECC9893D1C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08</Words>
  <Characters>61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gc</dc:creator>
  <cp:lastModifiedBy>George Sears</cp:lastModifiedBy>
  <cp:revision>2</cp:revision>
  <cp:lastPrinted>2019-10-13T08:18:00Z</cp:lastPrinted>
  <dcterms:created xsi:type="dcterms:W3CDTF">2022-01-14T00:57:00Z</dcterms:created>
  <dcterms:modified xsi:type="dcterms:W3CDTF">2022-01-14T0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2.5.0.4141</vt:lpwstr>
  </property>
</Properties>
</file>